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Hairdresser</w:t>
      </w:r>
      <w:r>
        <w:t xml:space="preserve"> </w:t>
      </w:r>
      <w:r>
        <w:t xml:space="preserve">in</w:t>
      </w:r>
      <w:r>
        <w:t xml:space="preserve"> </w:t>
      </w:r>
      <w:r>
        <w:t xml:space="preserve">Netherlands</w:t>
      </w:r>
      <w:r>
        <w:t xml:space="preserve"> </w:t>
      </w:r>
      <w:r>
        <w:t xml:space="preserve">Amsterdam</w:t>
      </w:r>
    </w:p>
    <w:bookmarkStart w:id="26" w:name="Xb5e42e7c85d060a5480a5b9918e2a682a84b3cb"/>
    <w:p>
      <w:pPr>
        <w:pStyle w:val="Heading1"/>
      </w:pPr>
      <w:r>
        <w:t xml:space="preserve">Cover Letter for Hairdresser Position in Netherlands Amsterdam</w:t>
      </w:r>
    </w:p>
    <w:p>
      <w:pPr>
        <w:pStyle w:val="FirstParagraph"/>
      </w:pPr>
      <w:r>
        <w:t xml:space="preserve">Dear [Hiring Manager's Name],</w:t>
      </w:r>
    </w:p>
    <w:p>
      <w:pPr>
        <w:pStyle w:val="BodyText"/>
      </w:pPr>
      <w:r>
        <w:t xml:space="preserve">As a dedicated and passionate hairdresser with over [X years] of experience in the beauty industry, I am writing to express my interest in joining your esteemed team at [Salon Name] in the vibrant city of Amsterdam, Netherlands. The opportunity to contribute my skills, creativity, and customer-centric approach to a forward-thinking salon in one of Europe’s most dynamic cities excites me greatly. With a deep understanding of the unique demands and trends of the Netherlands Amsterdam hairdressing market, I am confident that my expertise aligns perfectly with your vision for excellence in hairstyling.</w:t>
      </w:r>
    </w:p>
    <w:bookmarkStart w:id="20" w:name="X66affe58c3e3b0bbcf06026447051975de9c233"/>
    <w:p>
      <w:pPr>
        <w:pStyle w:val="Heading2"/>
      </w:pPr>
      <w:r>
        <w:t xml:space="preserve">Why Amsterdam? A Hub for Innovation and Diversity</w:t>
      </w:r>
    </w:p>
    <w:p>
      <w:pPr>
        <w:pStyle w:val="FirstParagraph"/>
      </w:pPr>
      <w:r>
        <w:t xml:space="preserve">Amsterdam is more than just a city; it is a global epicenter of creativity, sustainability, and cultural diversity. As a hairdresser, I have always been drawn to cities like Amsterdam where innovation in beauty trends thrives alongside a strong emphasis on personal expression. The Netherlands has long been at the forefront of adopting eco-conscious practices in the beauty industry, and I take pride in my commitment to using environmentally friendly products and techniques that reflect this ethos. Whether it’s staying ahead of the latest color trends or mastering precision cutting for diverse hair types, I am eager to bring my expertise to a salon that values both artistry and responsibility.</w:t>
      </w:r>
    </w:p>
    <w:bookmarkEnd w:id="20"/>
    <w:bookmarkStart w:id="21" w:name="Xec889830fbf742bf4e46abc00a5f53cfacde93f"/>
    <w:p>
      <w:pPr>
        <w:pStyle w:val="Heading2"/>
      </w:pPr>
      <w:r>
        <w:t xml:space="preserve">Professional Background: A Passion for Hairdressing</w:t>
      </w:r>
    </w:p>
    <w:p>
      <w:pPr>
        <w:pStyle w:val="FirstParagraph"/>
      </w:pPr>
      <w:r>
        <w:t xml:space="preserve">My journey as a hairdresser began in [City/Region], where I honed my skills in a fast-paced, client-focused environment. Over the years, I have developed a versatile portfolio that spans everything from classic haircuts to avant-garde color transformations. My ability to adapt to different styles—whether it’s the minimalist aesthetic of Dutch design or the bold, experimental trends seen in Amsterdam’s fashion scene—has allowed me to build a loyal clientele who trust my eye for detail and my commitment to their satisfaction.</w:t>
      </w:r>
    </w:p>
    <w:p>
      <w:pPr>
        <w:pStyle w:val="BodyText"/>
      </w:pPr>
      <w:r>
        <w:t xml:space="preserve">At [Previous Salon Name], I worked closely with a diverse range of clients, from young professionals seeking trendy updates to older adults desiring timeless elegance. This experience taught me the importance of active listening and personalized service, as every client has unique needs and preferences. I pride myself on creating a welcoming atmosphere where clients feel comfortable expressing their ideas, while also offering expert guidance to ensure they leave with a look that exceeds their expectations.</w:t>
      </w:r>
    </w:p>
    <w:bookmarkEnd w:id="21"/>
    <w:bookmarkStart w:id="22" w:name="X0008dba429ec4cc655c5d51e4b457e77502e234"/>
    <w:p>
      <w:pPr>
        <w:pStyle w:val="Heading2"/>
      </w:pPr>
      <w:r>
        <w:t xml:space="preserve">Technical Expertise and Continuous Learning</w:t>
      </w:r>
    </w:p>
    <w:p>
      <w:pPr>
        <w:pStyle w:val="FirstParagraph"/>
      </w:pPr>
      <w:r>
        <w:t xml:space="preserve">As a hairdresser, I believe that staying current with industry advancements is essential. I regularly attend workshops and seminars on the latest techniques, such as balayage, keratin treatments, and sustainable haircare practices. In the Netherlands Amsterdam context, this means understanding how to cater to clients who prioritize natural textures and minimal chemical exposure. My knowledge of advanced coloring methods allows me to create seamless blends that enhance natural hair while maintaining its health.</w:t>
      </w:r>
    </w:p>
    <w:p>
      <w:pPr>
        <w:pStyle w:val="BodyText"/>
      </w:pPr>
      <w:r>
        <w:t xml:space="preserve">Additionally, I am proficient in using modern tools and technologies, including digital booking systems and social media platforms for client engagement. In a city like Amsterdam, where the beauty industry is increasingly driven by online presence and customer reviews, I am well-versed in leveraging these tools to build brand loyalty and attract new clients.</w:t>
      </w:r>
    </w:p>
    <w:bookmarkEnd w:id="22"/>
    <w:bookmarkStart w:id="23" w:name="X4ba37d862c17e3e12cc27060ab1708359d136cb"/>
    <w:p>
      <w:pPr>
        <w:pStyle w:val="Heading2"/>
      </w:pPr>
      <w:r>
        <w:t xml:space="preserve">Understanding the Netherlands Amsterdam Market</w:t>
      </w:r>
    </w:p>
    <w:p>
      <w:pPr>
        <w:pStyle w:val="FirstParagraph"/>
      </w:pPr>
      <w:r>
        <w:t xml:space="preserve">The hairdressing scene in Netherlands Amsterdam is characterized by a blend of traditional craftsmanship and modern innovation. Salons here often emphasize personalized service, while also embracing the global trends seen in major cities like Paris or New York. This dynamic environment requires a hairdresser who is not only skilled but also adaptable and culturally aware.</w:t>
      </w:r>
    </w:p>
    <w:p>
      <w:pPr>
        <w:pStyle w:val="BodyText"/>
      </w:pPr>
      <w:r>
        <w:t xml:space="preserve">One of the aspects I admire most about Amsterdam’s beauty industry is its focus on inclusivity. The city is home to a diverse population, and as a hairdresser, I have learned to approach each client with sensitivity and respect for their individuality. Whether it’s working with clients from different cultural backgrounds or accommodating special requests such as religious attire or unique hair types, I ensure that every experience is tailored to their comfort and preferences.</w:t>
      </w:r>
    </w:p>
    <w:bookmarkEnd w:id="23"/>
    <w:bookmarkStart w:id="24" w:name="X4781ad00a554ac7d88b8493c401c3f4248fcd35"/>
    <w:p>
      <w:pPr>
        <w:pStyle w:val="Heading2"/>
      </w:pPr>
      <w:r>
        <w:t xml:space="preserve">Why [Salon Name]? A Perfect Fit for My Vision</w:t>
      </w:r>
    </w:p>
    <w:p>
      <w:pPr>
        <w:pStyle w:val="FirstParagraph"/>
      </w:pPr>
      <w:r>
        <w:t xml:space="preserve">Your salon’s reputation for excellence and creativity resonates deeply with my own values. I have followed [Salon Name]’s work for some time, particularly your commitment to sustainability and community engagement. The idea of contributing to a team that prioritizes both artistic innovation and ethical practices is incredibly appealing. I am especially drawn to your focus on [specific service, e.g., "natural hair care" or "eco-friendly styling"], which aligns with my own passion for responsible beauty solutions.</w:t>
      </w:r>
    </w:p>
    <w:p>
      <w:pPr>
        <w:pStyle w:val="BodyText"/>
      </w:pPr>
      <w:r>
        <w:t xml:space="preserve">Furthermore, Amsterdam’s vibrant culture offers endless inspiration for a hairdresser. From the artistic flair of its architecture to the eclectic fashion scene, there is no shortage of motivation to push creative boundaries. I am eager to collaborate with your team to bring fresh, innovative ideas to life while maintaining the high standards that your clients expect.</w:t>
      </w:r>
    </w:p>
    <w:bookmarkEnd w:id="24"/>
    <w:bookmarkStart w:id="25" w:name="conclusion-a-commitment-to-excellence"/>
    <w:p>
      <w:pPr>
        <w:pStyle w:val="Heading2"/>
      </w:pPr>
      <w:r>
        <w:t xml:space="preserve">Conclusion: A Commitment to Excellence</w:t>
      </w:r>
    </w:p>
    <w:p>
      <w:pPr>
        <w:pStyle w:val="FirstParagraph"/>
      </w:pPr>
      <w:r>
        <w:t xml:space="preserve">In conclusion, I would be thrilled to join [Salon Name] and contribute my skills as a hairdresser in the heart of Amsterdam. My dedication to customer service, combined with my technical expertise and adaptability, makes me a strong candidate for this role. I am confident that my background and passion for hairstyling will allow me to thrive in your dynamic environment.</w:t>
      </w:r>
    </w:p>
    <w:p>
      <w:pPr>
        <w:pStyle w:val="BodyText"/>
      </w:pPr>
      <w:r>
        <w:t xml:space="preserve">Thank you for considering my application. I would welcome the opportunity to discuss how I can contribute to your team’s success. Please feel free to contact me at [Your Phone Number] or [Your Email Address] at your earliest convenience. I look forward to the possibility of working together in one of the most inspiring cities in the world.</w:t>
      </w:r>
    </w:p>
    <w:p>
      <w:pPr>
        <w:pStyle w:val="BodyText"/>
      </w:pPr>
      <w:r>
        <w:t xml:space="preserve">Sincerely,</w:t>
      </w:r>
      <w:r>
        <w:br/>
      </w:r>
      <w:r>
        <w:t xml:space="preserve">[Your Full Name]</w:t>
      </w:r>
      <w:r>
        <w:br/>
      </w: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Hairdresser in Netherlands Amsterdam</dc:title>
  <dc:creator/>
  <cp:keywords/>
  <dcterms:created xsi:type="dcterms:W3CDTF">2026-07-24T04:04:20Z</dcterms:created>
  <dcterms:modified xsi:type="dcterms:W3CDTF">2026-07-24T04:04:20Z</dcterms:modified>
</cp:coreProperties>
</file>

<file path=docProps/custom.xml><?xml version="1.0" encoding="utf-8"?>
<Properties xmlns="http://schemas.openxmlformats.org/officeDocument/2006/custom-properties" xmlns:vt="http://schemas.openxmlformats.org/officeDocument/2006/docPropsVTypes"/>
</file>